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2813AADE">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8A12F7">
      <w:pPr>
        <w:pStyle w:val="NormalBPBHEB"/>
        <w:numPr>
          <w:ilvl w:val="0"/>
          <w:numId w:val="9"/>
        </w:numPr>
      </w:pPr>
      <w:r w:rsidRPr="00C31CD4">
        <w:rPr>
          <w:b/>
          <w:bCs/>
        </w:rPr>
        <w:t>IaC</w:t>
      </w:r>
      <w:r w:rsidRPr="00C31CD4">
        <w:t xml:space="preserve">: </w:t>
      </w:r>
      <w:r w:rsidR="0082764C" w:rsidRPr="0082764C">
        <w:t>The AWS Cloud Control API is particularly beneficial in IaC scenarios, where developers define and manage infrastructure using code. By offering a unified API, it enables the creation and management of AWS resources in a programmatic and version-controlled manner.</w:t>
      </w:r>
    </w:p>
    <w:p w14:paraId="672127F7" w14:textId="614C31C1"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3A9D7" w14:textId="77777777" w:rsidR="00111714" w:rsidRDefault="00111714" w:rsidP="005935FF">
      <w:pPr>
        <w:spacing w:after="0" w:line="240" w:lineRule="auto"/>
      </w:pPr>
      <w:r>
        <w:separator/>
      </w:r>
    </w:p>
  </w:endnote>
  <w:endnote w:type="continuationSeparator" w:id="0">
    <w:p w14:paraId="091E19ED" w14:textId="77777777" w:rsidR="00111714" w:rsidRDefault="0011171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7B775" w14:textId="77777777" w:rsidR="00111714" w:rsidRDefault="00111714" w:rsidP="005935FF">
      <w:pPr>
        <w:spacing w:after="0" w:line="240" w:lineRule="auto"/>
      </w:pPr>
      <w:r>
        <w:separator/>
      </w:r>
    </w:p>
  </w:footnote>
  <w:footnote w:type="continuationSeparator" w:id="0">
    <w:p w14:paraId="1836F7B5" w14:textId="77777777" w:rsidR="00111714" w:rsidRDefault="0011171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6989B149-929D-4642-B847-FF2833CD1CD3}"/>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0</Pages>
  <Words>9699</Words>
  <Characters>55288</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9</cp:revision>
  <dcterms:created xsi:type="dcterms:W3CDTF">2024-08-21T11:03:00Z</dcterms:created>
  <dcterms:modified xsi:type="dcterms:W3CDTF">2024-08-2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3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